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7A3" w:rsidRPr="005B1260" w:rsidRDefault="002D6BF7" w:rsidP="00B167A3">
      <w:pPr>
        <w:pStyle w:val="Heading1"/>
        <w:jc w:val="center"/>
        <w:rPr>
          <w:lang w:val="bg-BG"/>
        </w:rPr>
      </w:pPr>
      <w:r>
        <w:t>Lab</w:t>
      </w:r>
      <w:r w:rsidR="00B167A3" w:rsidRPr="005B1260">
        <w:t>: Exceptions and Error Handling</w:t>
      </w:r>
    </w:p>
    <w:p w:rsidR="004E0D5E" w:rsidRPr="004E0D5E" w:rsidRDefault="00B167A3" w:rsidP="00D457CF">
      <w:pPr>
        <w:jc w:val="center"/>
      </w:pPr>
      <w:r w:rsidRPr="005B1260">
        <w:t xml:space="preserve">This document defines the </w:t>
      </w:r>
      <w:r w:rsidRPr="005B1260">
        <w:rPr>
          <w:bCs/>
        </w:rPr>
        <w:t>lab</w:t>
      </w:r>
      <w:r w:rsidRPr="005B1260">
        <w:t xml:space="preserve"> for </w:t>
      </w:r>
      <w:r w:rsidR="00D457CF">
        <w:t xml:space="preserve">the </w:t>
      </w:r>
      <w:r w:rsidRPr="004E0D5E">
        <w:t xml:space="preserve">"Java Advanced" course @ </w:t>
      </w:r>
      <w:r w:rsidR="004E0D5E">
        <w:t>SoftUni</w:t>
      </w:r>
    </w:p>
    <w:p w:rsidR="00B167A3" w:rsidRPr="00D457CF" w:rsidRDefault="00D457CF" w:rsidP="00D457CF">
      <w:pPr>
        <w:jc w:val="center"/>
      </w:pPr>
      <w:r w:rsidRPr="00D457CF">
        <w:t xml:space="preserve"> </w:t>
      </w:r>
      <w:r w:rsidRPr="00F1310E">
        <w:t xml:space="preserve">Please submit your solutions </w:t>
      </w:r>
      <w:r w:rsidRPr="00F1310E">
        <w:rPr>
          <w:noProof/>
        </w:rPr>
        <w:t>(</w:t>
      </w:r>
      <w:r w:rsidRPr="00F1310E">
        <w:t>source code</w:t>
      </w:r>
      <w:r w:rsidRPr="00F1310E">
        <w:rPr>
          <w:noProof/>
        </w:rPr>
        <w:t xml:space="preserve">) </w:t>
      </w:r>
      <w:r w:rsidRPr="00F1310E">
        <w:t xml:space="preserve">of all below described problems in </w:t>
      </w:r>
      <w:hyperlink r:id="rId7">
        <w:r w:rsidRPr="00F1310E">
          <w:rPr>
            <w:rStyle w:val="InternetLink"/>
          </w:rPr>
          <w:t>Judge</w:t>
        </w:r>
      </w:hyperlink>
      <w:bookmarkStart w:id="0" w:name="_GoBack"/>
      <w:bookmarkEnd w:id="0"/>
      <w:r w:rsidRPr="00F1310E">
        <w:t>.</w:t>
      </w:r>
    </w:p>
    <w:p w:rsidR="00B167A3" w:rsidRPr="005B1260" w:rsidRDefault="00B167A3" w:rsidP="00B167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>
        <w:t>Number in Range</w:t>
      </w:r>
    </w:p>
    <w:p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:rsidR="00B167A3" w:rsidRDefault="00B167A3" w:rsidP="00B167A3">
      <w:pPr>
        <w:pStyle w:val="Heading3"/>
      </w:pPr>
      <w:r>
        <w:t>Input</w:t>
      </w:r>
    </w:p>
    <w:p w:rsidR="00B167A3" w:rsidRDefault="00366676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:rsidR="00B167A3" w:rsidRDefault="005B5C82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:rsidR="00B167A3" w:rsidRDefault="00B167A3" w:rsidP="00B167A3">
      <w:pPr>
        <w:pStyle w:val="Heading3"/>
      </w:pPr>
      <w:r>
        <w:t>Ou</w:t>
      </w:r>
      <w:r w:rsidR="00D457CF">
        <w:t>t</w:t>
      </w:r>
      <w:r>
        <w:t>put</w:t>
      </w:r>
    </w:p>
    <w:p w:rsidR="00B167A3" w:rsidRDefault="00B167A3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startIndex}...{endIndex}]</w:t>
      </w:r>
      <w:r w:rsidRPr="00B167A3">
        <w:t>"</w:t>
      </w:r>
      <w:r w:rsidRPr="00B167A3">
        <w:rPr>
          <w:lang w:val="bg-BG"/>
        </w:rPr>
        <w:t>.</w:t>
      </w:r>
    </w:p>
    <w:p w:rsidR="00B167A3" w:rsidRPr="005B5C82" w:rsidRDefault="005B5C82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num}</w:t>
      </w:r>
      <w:r w:rsidRPr="00B167A3">
        <w:t>"</w:t>
      </w:r>
      <w:r>
        <w:t>.</w:t>
      </w:r>
    </w:p>
    <w:p w:rsidR="005B5C82" w:rsidRPr="005B5C82" w:rsidRDefault="005B5C82" w:rsidP="005B5C82">
      <w:pPr>
        <w:pStyle w:val="ListParagraph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num}</w:t>
      </w:r>
      <w:r w:rsidRPr="00B167A3">
        <w:t>"</w:t>
      </w:r>
      <w:r>
        <w:t>.</w:t>
      </w:r>
    </w:p>
    <w:p w:rsidR="00B167A3" w:rsidRPr="00213015" w:rsidRDefault="00213015" w:rsidP="00213015">
      <w:pPr>
        <w:pStyle w:val="Heading3"/>
      </w:pPr>
      <w:r>
        <w:t>Examples</w:t>
      </w:r>
    </w:p>
    <w:tbl>
      <w:tblPr>
        <w:tblStyle w:val="TableGrid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:rsidR="00DC03AC" w:rsidRDefault="00D457CF" w:rsidP="00D457C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Square Root</w:t>
      </w:r>
    </w:p>
    <w:p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r w:rsidRPr="005B1260">
        <w:t xml:space="preserve">.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:rsidR="00577AA3" w:rsidRDefault="00577AA3" w:rsidP="00577A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EA3A0C">
        <w:t>Enter Numbers</w:t>
      </w:r>
    </w:p>
    <w:p w:rsidR="00577AA3" w:rsidRPr="00577AA3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r w:rsidRPr="00577AA3">
        <w:t>"</w:t>
      </w:r>
      <w:r>
        <w:rPr>
          <w:lang w:val="bg-BG"/>
        </w:rPr>
        <w:t>.</w:t>
      </w:r>
    </w:p>
    <w:p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r w:rsidRPr="00577AA3">
        <w:t>"</w:t>
      </w:r>
      <w:r>
        <w:rPr>
          <w:lang w:val="bg-BG"/>
        </w:rPr>
        <w:t>.</w:t>
      </w:r>
    </w:p>
    <w:p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6057"/>
      </w:tblGrid>
      <w:tr w:rsidR="00577AA3" w:rsidRPr="00E37B55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577AA3" w:rsidRPr="00E37B55" w:rsidTr="002D6BF7">
        <w:trPr>
          <w:trHeight w:val="3281"/>
        </w:trPr>
        <w:tc>
          <w:tcPr>
            <w:tcW w:w="660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577AA3" w:rsidRPr="00E37B55" w:rsidTr="002D6BF7">
        <w:trPr>
          <w:trHeight w:val="4140"/>
        </w:trPr>
        <w:tc>
          <w:tcPr>
            <w:tcW w:w="660" w:type="dxa"/>
          </w:tcPr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:rsidR="00577AA3" w:rsidRPr="005B1260" w:rsidRDefault="00577AA3" w:rsidP="00577A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5B1260">
        <w:lastRenderedPageBreak/>
        <w:t>Fixing</w:t>
      </w:r>
    </w:p>
    <w:p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without Judge)</w:t>
      </w:r>
    </w:p>
    <w:p w:rsidR="00577AA3" w:rsidRPr="00577AA3" w:rsidRDefault="00577AA3" w:rsidP="00577AA3">
      <w:pPr>
        <w:jc w:val="both"/>
      </w:pPr>
      <w:r w:rsidRPr="005B1260">
        <w:rPr>
          <w:noProof/>
          <w:lang w:val="bg-BG" w:eastAsia="bg-BG"/>
        </w:rPr>
        <w:drawing>
          <wp:inline distT="0" distB="0" distL="0" distR="0" wp14:anchorId="127D95CE" wp14:editId="76E8AFDD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F62" w:rsidRDefault="00AD6F62">
      <w:pPr>
        <w:spacing w:before="0" w:after="0" w:line="240" w:lineRule="auto"/>
      </w:pPr>
      <w:r>
        <w:separator/>
      </w:r>
    </w:p>
  </w:endnote>
  <w:endnote w:type="continuationSeparator" w:id="0">
    <w:p w:rsidR="00AD6F62" w:rsidRDefault="00AD6F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C1E" w:rsidRPr="00E51FAE" w:rsidRDefault="00E51FAE" w:rsidP="00E51FA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51FAE" w:rsidRDefault="00E51FAE" w:rsidP="00E51FA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="00E51FAE" w:rsidRDefault="00E51FAE" w:rsidP="00E51FA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:rsidR="00E51FAE" w:rsidRDefault="00E51FAE" w:rsidP="00E51FA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:rsidR="00E51FAE" w:rsidRDefault="00E51FAE" w:rsidP="00E51FA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1FAE" w:rsidRDefault="00E51FAE" w:rsidP="00E51FA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:rsidR="00E51FAE" w:rsidRDefault="00E51FAE" w:rsidP="00E51FA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5AB01B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1FAE" w:rsidRDefault="00E51FAE" w:rsidP="00E51FA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477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47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E51FAE" w:rsidRDefault="00E51FAE" w:rsidP="00E51FA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D477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D4771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F62" w:rsidRDefault="00AD6F62">
      <w:pPr>
        <w:spacing w:before="0" w:after="0" w:line="240" w:lineRule="auto"/>
      </w:pPr>
      <w:r>
        <w:separator/>
      </w:r>
    </w:p>
  </w:footnote>
  <w:footnote w:type="continuationSeparator" w:id="0">
    <w:p w:rsidR="00AD6F62" w:rsidRDefault="00AD6F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RDefault="00AD6F6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0"/>
  </w:num>
  <w:num w:numId="8">
    <w:abstractNumId w:val="4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qQUAfdA5lywAAAA="/>
  </w:docVars>
  <w:rsids>
    <w:rsidRoot w:val="00AB4472"/>
    <w:rsid w:val="00213015"/>
    <w:rsid w:val="002D6BF7"/>
    <w:rsid w:val="00366676"/>
    <w:rsid w:val="004E0D5E"/>
    <w:rsid w:val="00577AA3"/>
    <w:rsid w:val="005B5C82"/>
    <w:rsid w:val="00650E3F"/>
    <w:rsid w:val="00805020"/>
    <w:rsid w:val="00AB4472"/>
    <w:rsid w:val="00AD6F62"/>
    <w:rsid w:val="00B167A3"/>
    <w:rsid w:val="00BB4585"/>
    <w:rsid w:val="00BD4771"/>
    <w:rsid w:val="00C21203"/>
    <w:rsid w:val="00D25F0B"/>
    <w:rsid w:val="00D457CF"/>
    <w:rsid w:val="00DC03AC"/>
    <w:rsid w:val="00DC1796"/>
    <w:rsid w:val="00DE16C2"/>
    <w:rsid w:val="00E51FAE"/>
    <w:rsid w:val="00F6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7A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A3"/>
  </w:style>
  <w:style w:type="paragraph" w:styleId="Footer">
    <w:name w:val="footer"/>
    <w:basedOn w:val="Normal"/>
    <w:link w:val="Foot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A3"/>
  </w:style>
  <w:style w:type="character" w:styleId="Hyperlink">
    <w:name w:val="Hyperlink"/>
    <w:basedOn w:val="DefaultParagraphFont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B167A3"/>
    <w:rPr>
      <w:rFonts w:ascii="Consolas" w:hAnsi="Consolas"/>
      <w:b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B167A3"/>
    <w:pPr>
      <w:ind w:left="720"/>
      <w:contextualSpacing/>
    </w:pPr>
  </w:style>
  <w:style w:type="table" w:styleId="TableGrid">
    <w:name w:val="Table Grid"/>
    <w:basedOn w:val="TableNormal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DefaultParagraphFont"/>
    <w:uiPriority w:val="99"/>
    <w:unhideWhenUsed/>
    <w:rsid w:val="00D457CF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037/Exceptions-and-Error-Handling-Lab-ML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5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2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3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7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Nikol Ruseva</cp:lastModifiedBy>
  <cp:revision>12</cp:revision>
  <dcterms:created xsi:type="dcterms:W3CDTF">2021-12-15T09:43:00Z</dcterms:created>
  <dcterms:modified xsi:type="dcterms:W3CDTF">2023-04-07T08:04:00Z</dcterms:modified>
</cp:coreProperties>
</file>